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F3921" w14:textId="77777777" w:rsidR="00FD5CAD" w:rsidRPr="00FD5CAD" w:rsidRDefault="00FD5CAD" w:rsidP="00FD5CAD">
      <w:pPr>
        <w:spacing w:before="100" w:beforeAutospacing="1" w:after="100" w:afterAutospacing="1" w:line="240" w:lineRule="auto"/>
        <w:jc w:val="left"/>
        <w:rPr>
          <w:rFonts w:eastAsia="Times New Roman" w:cs="Times New Roman"/>
          <w:sz w:val="32"/>
          <w:szCs w:val="32"/>
          <w:lang/>
        </w:rPr>
      </w:pPr>
      <w:r w:rsidRPr="00FD5CAD">
        <w:rPr>
          <w:rFonts w:eastAsia="Times New Roman" w:cs="Times New Roman"/>
          <w:b/>
          <w:bCs/>
          <w:sz w:val="32"/>
          <w:szCs w:val="32"/>
          <w:lang/>
        </w:rPr>
        <w:t>Landing Page Project</w:t>
      </w:r>
    </w:p>
    <w:p w14:paraId="3D6F9B6D" w14:textId="545246CA" w:rsidR="00FD5CAD" w:rsidRPr="00FD5CAD" w:rsidRDefault="00FD5CAD" w:rsidP="00FD5CAD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FD5CAD">
        <w:rPr>
          <w:rFonts w:eastAsia="Times New Roman" w:cs="Times New Roman"/>
          <w:szCs w:val="24"/>
          <w:lang/>
        </w:rPr>
        <w:t>This project features a fully responsive landing page developed as part of my front-end web development course at</w:t>
      </w:r>
      <w:r>
        <w:rPr>
          <w:rFonts w:eastAsia="Times New Roman" w:cs="Times New Roman"/>
          <w:szCs w:val="24"/>
          <w:lang w:val="en-US"/>
        </w:rPr>
        <w:t xml:space="preserve"> Scale-up program by ACM UCP</w:t>
      </w:r>
      <w:r w:rsidRPr="00FD5CAD">
        <w:rPr>
          <w:rFonts w:eastAsia="Times New Roman" w:cs="Times New Roman"/>
          <w:szCs w:val="24"/>
          <w:lang/>
        </w:rPr>
        <w:t xml:space="preserve"> . The page includes:</w:t>
      </w:r>
    </w:p>
    <w:p w14:paraId="7DAA88C6" w14:textId="77777777" w:rsidR="00FD5CAD" w:rsidRPr="00FD5CAD" w:rsidRDefault="00FD5CAD" w:rsidP="00FD5CAD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FD5CAD">
        <w:rPr>
          <w:rFonts w:eastAsia="Times New Roman" w:cs="Times New Roman"/>
          <w:b/>
          <w:bCs/>
          <w:szCs w:val="24"/>
          <w:lang/>
        </w:rPr>
        <w:t>HTML Structure</w:t>
      </w:r>
      <w:r w:rsidRPr="00FD5CAD">
        <w:rPr>
          <w:rFonts w:eastAsia="Times New Roman" w:cs="Times New Roman"/>
          <w:szCs w:val="24"/>
          <w:lang/>
        </w:rPr>
        <w:t>: Organizes content with semantic HTML elements.</w:t>
      </w:r>
    </w:p>
    <w:p w14:paraId="124E0E84" w14:textId="77777777" w:rsidR="00FD5CAD" w:rsidRPr="00FD5CAD" w:rsidRDefault="00FD5CAD" w:rsidP="00FD5CAD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FD5CAD">
        <w:rPr>
          <w:rFonts w:eastAsia="Times New Roman" w:cs="Times New Roman"/>
          <w:b/>
          <w:bCs/>
          <w:szCs w:val="24"/>
          <w:lang/>
        </w:rPr>
        <w:t>CSS Styling</w:t>
      </w:r>
      <w:r w:rsidRPr="00FD5CAD">
        <w:rPr>
          <w:rFonts w:eastAsia="Times New Roman" w:cs="Times New Roman"/>
          <w:szCs w:val="24"/>
          <w:lang/>
        </w:rPr>
        <w:t>: Provides styling for layout, typography, and hover effects.</w:t>
      </w:r>
    </w:p>
    <w:p w14:paraId="578F97B9" w14:textId="77777777" w:rsidR="00FD5CAD" w:rsidRPr="00FD5CAD" w:rsidRDefault="00FD5CAD" w:rsidP="00FD5CAD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FD5CAD">
        <w:rPr>
          <w:rFonts w:eastAsia="Times New Roman" w:cs="Times New Roman"/>
          <w:b/>
          <w:bCs/>
          <w:szCs w:val="24"/>
          <w:lang/>
        </w:rPr>
        <w:t>Bootstrap Integration</w:t>
      </w:r>
      <w:r w:rsidRPr="00FD5CAD">
        <w:rPr>
          <w:rFonts w:eastAsia="Times New Roman" w:cs="Times New Roman"/>
          <w:szCs w:val="24"/>
          <w:lang/>
        </w:rPr>
        <w:t>: Ensures responsiveness with Bootstrap’s grid system and navbar features.</w:t>
      </w:r>
    </w:p>
    <w:p w14:paraId="3ABC6FC5" w14:textId="77777777" w:rsidR="00FD5CAD" w:rsidRPr="00FD5CAD" w:rsidRDefault="00FD5CAD" w:rsidP="00FD5CAD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FD5CAD">
        <w:rPr>
          <w:rFonts w:eastAsia="Times New Roman" w:cs="Times New Roman"/>
          <w:b/>
          <w:bCs/>
          <w:szCs w:val="24"/>
          <w:lang/>
        </w:rPr>
        <w:t>Off-Canvas Components</w:t>
      </w:r>
      <w:r w:rsidRPr="00FD5CAD">
        <w:rPr>
          <w:rFonts w:eastAsia="Times New Roman" w:cs="Times New Roman"/>
          <w:szCs w:val="24"/>
          <w:lang/>
        </w:rPr>
        <w:t>: Allows for a dynamic user experience with hidden menus that slide in from the side.</w:t>
      </w:r>
    </w:p>
    <w:p w14:paraId="6A18B10E" w14:textId="77777777" w:rsidR="00FD5CAD" w:rsidRPr="00FD5CAD" w:rsidRDefault="00FD5CAD" w:rsidP="00FD5CAD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FD5CAD">
        <w:rPr>
          <w:rFonts w:eastAsia="Times New Roman" w:cs="Times New Roman"/>
          <w:b/>
          <w:bCs/>
          <w:szCs w:val="24"/>
          <w:lang/>
        </w:rPr>
        <w:t>Image Carousel</w:t>
      </w:r>
      <w:r w:rsidRPr="00FD5CAD">
        <w:rPr>
          <w:rFonts w:eastAsia="Times New Roman" w:cs="Times New Roman"/>
          <w:szCs w:val="24"/>
          <w:lang/>
        </w:rPr>
        <w:t>: Displays images in a rotating slideshow format, enhancing visual engagement.</w:t>
      </w:r>
    </w:p>
    <w:p w14:paraId="504D53C8" w14:textId="77777777" w:rsidR="00FD5CAD" w:rsidRPr="00FD5CAD" w:rsidRDefault="00FD5CAD" w:rsidP="00FD5CAD">
      <w:pPr>
        <w:numPr>
          <w:ilvl w:val="0"/>
          <w:numId w:val="2"/>
        </w:num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FD5CAD">
        <w:rPr>
          <w:rFonts w:eastAsia="Times New Roman" w:cs="Times New Roman"/>
          <w:b/>
          <w:bCs/>
          <w:szCs w:val="24"/>
          <w:lang/>
        </w:rPr>
        <w:t>Modal Window</w:t>
      </w:r>
      <w:r w:rsidRPr="00FD5CAD">
        <w:rPr>
          <w:rFonts w:eastAsia="Times New Roman" w:cs="Times New Roman"/>
          <w:szCs w:val="24"/>
          <w:lang/>
        </w:rPr>
        <w:t>: Presents additional content in a popup format, improving user interaction without navigating away from the page.</w:t>
      </w:r>
    </w:p>
    <w:p w14:paraId="4193F680" w14:textId="28E96169" w:rsidR="00FD5CAD" w:rsidRPr="00FD5CAD" w:rsidRDefault="00FD5CAD" w:rsidP="00FD5CAD">
      <w:pPr>
        <w:spacing w:before="100" w:beforeAutospacing="1" w:after="100" w:afterAutospacing="1" w:line="240" w:lineRule="auto"/>
        <w:jc w:val="left"/>
        <w:rPr>
          <w:rFonts w:eastAsia="Times New Roman" w:cs="Times New Roman"/>
          <w:szCs w:val="24"/>
          <w:lang/>
        </w:rPr>
      </w:pPr>
      <w:r w:rsidRPr="00FD5CAD">
        <w:rPr>
          <w:rFonts w:eastAsia="Times New Roman" w:cs="Times New Roman"/>
          <w:szCs w:val="24"/>
          <w:lang/>
        </w:rPr>
        <w:t>This project is part of my learning journey in web developmen</w:t>
      </w:r>
      <w:r>
        <w:rPr>
          <w:rFonts w:eastAsia="Times New Roman" w:cs="Times New Roman"/>
          <w:szCs w:val="24"/>
          <w:lang w:val="en-US"/>
        </w:rPr>
        <w:t>t</w:t>
      </w:r>
      <w:r w:rsidRPr="00FD5CAD">
        <w:rPr>
          <w:rFonts w:eastAsia="Times New Roman" w:cs="Times New Roman"/>
          <w:szCs w:val="24"/>
          <w:lang/>
        </w:rPr>
        <w:t>.</w:t>
      </w:r>
    </w:p>
    <w:p w14:paraId="4964DE26" w14:textId="77777777" w:rsidR="001C7445" w:rsidRPr="00FD5CAD" w:rsidRDefault="001C7445" w:rsidP="00FD5CAD"/>
    <w:sectPr w:rsidR="001C7445" w:rsidRPr="00FD5C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70A37"/>
    <w:multiLevelType w:val="multilevel"/>
    <w:tmpl w:val="1E2E0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436281"/>
    <w:multiLevelType w:val="multilevel"/>
    <w:tmpl w:val="66483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zNLKwNDAxMzIxtzBS0lEKTi0uzszPAykwrAUArxnypywAAAA="/>
  </w:docVars>
  <w:rsids>
    <w:rsidRoot w:val="00AA695C"/>
    <w:rsid w:val="001C7445"/>
    <w:rsid w:val="001F79B8"/>
    <w:rsid w:val="004C0685"/>
    <w:rsid w:val="00AA695C"/>
    <w:rsid w:val="00FD5CAD"/>
    <w:rsid w:val="00FE6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C380A"/>
  <w15:chartTrackingRefBased/>
  <w15:docId w15:val="{6EEFD9A8-407C-4D05-8518-CAF7B2C2F5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C11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0685"/>
    <w:pPr>
      <w:keepNext/>
      <w:keepLines/>
      <w:spacing w:before="240" w:after="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0685"/>
    <w:pPr>
      <w:keepNext/>
      <w:keepLines/>
      <w:spacing w:before="40" w:after="0"/>
      <w:outlineLvl w:val="1"/>
    </w:pPr>
    <w:rPr>
      <w:rFonts w:eastAsiaTheme="majorEastAsia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C0685"/>
    <w:pPr>
      <w:keepNext/>
      <w:keepLines/>
      <w:spacing w:before="40" w:after="0"/>
      <w:outlineLvl w:val="2"/>
    </w:pPr>
    <w:rPr>
      <w:rFonts w:eastAsiaTheme="majorEastAsia" w:cstheme="majorBidi"/>
      <w:b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4C068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C0685"/>
    <w:rPr>
      <w:rFonts w:ascii="Times New Roman" w:eastAsiaTheme="majorEastAsia" w:hAnsi="Times New Roman" w:cstheme="majorBidi"/>
      <w:b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C0685"/>
    <w:rPr>
      <w:rFonts w:ascii="Times New Roman" w:eastAsiaTheme="majorEastAsia" w:hAnsi="Times New Roman" w:cstheme="majorBidi"/>
      <w:b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C0685"/>
    <w:rPr>
      <w:rFonts w:ascii="Times New Roman" w:eastAsiaTheme="majorEastAsia" w:hAnsi="Times New Roman" w:cstheme="majorBidi"/>
      <w:b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C0685"/>
    <w:rPr>
      <w:rFonts w:ascii="Times New Roman" w:eastAsiaTheme="majorEastAsia" w:hAnsi="Times New Roman" w:cstheme="majorBidi"/>
      <w:b/>
      <w:sz w:val="28"/>
      <w:szCs w:val="24"/>
    </w:rPr>
  </w:style>
  <w:style w:type="paragraph" w:styleId="NormalWeb">
    <w:name w:val="Normal (Web)"/>
    <w:basedOn w:val="Normal"/>
    <w:uiPriority w:val="99"/>
    <w:semiHidden/>
    <w:unhideWhenUsed/>
    <w:rsid w:val="00FD5CAD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/>
    </w:rPr>
  </w:style>
  <w:style w:type="character" w:styleId="Strong">
    <w:name w:val="Strong"/>
    <w:basedOn w:val="DefaultParagraphFont"/>
    <w:uiPriority w:val="22"/>
    <w:qFormat/>
    <w:rsid w:val="00FD5CA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570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5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0</Words>
  <Characters>688</Characters>
  <Application>Microsoft Office Word</Application>
  <DocSecurity>0</DocSecurity>
  <Lines>5</Lines>
  <Paragraphs>1</Paragraphs>
  <ScaleCrop>false</ScaleCrop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Danial</dc:creator>
  <cp:keywords/>
  <dc:description/>
  <cp:lastModifiedBy>Muhammad Danial</cp:lastModifiedBy>
  <cp:revision>2</cp:revision>
  <dcterms:created xsi:type="dcterms:W3CDTF">2024-10-06T12:54:00Z</dcterms:created>
  <dcterms:modified xsi:type="dcterms:W3CDTF">2024-10-06T12:58:00Z</dcterms:modified>
</cp:coreProperties>
</file>